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D3C32" w14:textId="77777777" w:rsidR="00D95F6A" w:rsidRPr="006F0A81" w:rsidRDefault="00D95F6A" w:rsidP="00D95F6A">
      <w:pPr>
        <w:rPr>
          <w:rStyle w:val="fontstyle01"/>
          <w:rFonts w:hint="eastAsia"/>
          <w:sz w:val="32"/>
          <w:szCs w:val="32"/>
        </w:rPr>
      </w:pPr>
      <w:r w:rsidRPr="006F0A81">
        <w:rPr>
          <w:rStyle w:val="fontstyle01"/>
          <w:sz w:val="32"/>
          <w:szCs w:val="32"/>
        </w:rPr>
        <w:t>ESE 2014 Digital Signal Processing and Stora</w:t>
      </w:r>
      <w:bookmarkStart w:id="0" w:name="_GoBack"/>
      <w:bookmarkEnd w:id="0"/>
      <w:r w:rsidRPr="006F0A81">
        <w:rPr>
          <w:rStyle w:val="fontstyle01"/>
          <w:sz w:val="32"/>
          <w:szCs w:val="32"/>
        </w:rPr>
        <w:t xml:space="preserve">ge </w:t>
      </w:r>
    </w:p>
    <w:p w14:paraId="109D3C33" w14:textId="77777777" w:rsidR="00D95F6A" w:rsidRDefault="00D95F6A" w:rsidP="00D95F6A">
      <w:pPr>
        <w:rPr>
          <w:rStyle w:val="fontstyle01"/>
          <w:rFonts w:hint="eastAsia"/>
        </w:rPr>
      </w:pPr>
      <w:r w:rsidRPr="006F0A81">
        <w:rPr>
          <w:rStyle w:val="fontstyle01"/>
          <w:sz w:val="32"/>
          <w:szCs w:val="24"/>
        </w:rPr>
        <w:t xml:space="preserve">Assignment </w:t>
      </w:r>
      <w:r>
        <w:rPr>
          <w:rStyle w:val="fontstyle01"/>
          <w:sz w:val="32"/>
          <w:szCs w:val="24"/>
        </w:rPr>
        <w:t>3</w:t>
      </w:r>
    </w:p>
    <w:p w14:paraId="109D3C34" w14:textId="24B1B6E7" w:rsidR="00D95F6A" w:rsidRPr="006F0A81" w:rsidRDefault="00D95F6A" w:rsidP="00D95F6A">
      <w:pPr>
        <w:rPr>
          <w:rStyle w:val="fontstyle01"/>
          <w:rFonts w:hint="eastAsia"/>
          <w:sz w:val="28"/>
          <w:szCs w:val="28"/>
          <w:u w:val="single"/>
        </w:rPr>
      </w:pPr>
      <w:r w:rsidRPr="006F0A81">
        <w:rPr>
          <w:rStyle w:val="fontstyle01"/>
          <w:sz w:val="28"/>
          <w:szCs w:val="28"/>
        </w:rPr>
        <w:t>Name:</w:t>
      </w:r>
      <w:r w:rsidRPr="006F0A81">
        <w:rPr>
          <w:rStyle w:val="fontstyle01"/>
          <w:sz w:val="28"/>
          <w:szCs w:val="28"/>
          <w:u w:val="single"/>
        </w:rPr>
        <w:t xml:space="preserve">   </w:t>
      </w:r>
      <w:r w:rsidR="00827B84">
        <w:rPr>
          <w:rStyle w:val="fontstyle01"/>
          <w:sz w:val="28"/>
          <w:szCs w:val="28"/>
          <w:u w:val="single"/>
        </w:rPr>
        <w:t>Jasmine</w:t>
      </w:r>
      <w:r w:rsidRPr="006F0A81">
        <w:rPr>
          <w:rStyle w:val="fontstyle01"/>
          <w:sz w:val="28"/>
          <w:szCs w:val="28"/>
          <w:u w:val="single"/>
        </w:rPr>
        <w:t xml:space="preserve">                            </w:t>
      </w:r>
    </w:p>
    <w:p w14:paraId="109D3C35" w14:textId="7C7566D8" w:rsidR="00D83A3F" w:rsidRDefault="00D95F6A" w:rsidP="00D95F6A">
      <w:pPr>
        <w:rPr>
          <w:rStyle w:val="fontstyle01"/>
          <w:rFonts w:hint="eastAsia"/>
          <w:sz w:val="28"/>
          <w:szCs w:val="28"/>
          <w:u w:val="single"/>
        </w:rPr>
      </w:pPr>
      <w:r w:rsidRPr="006F0A81">
        <w:rPr>
          <w:rStyle w:val="fontstyle01"/>
          <w:sz w:val="28"/>
          <w:szCs w:val="28"/>
        </w:rPr>
        <w:t>Student #:</w:t>
      </w:r>
      <w:r w:rsidRPr="006F0A81">
        <w:rPr>
          <w:rStyle w:val="fontstyle01"/>
          <w:sz w:val="28"/>
          <w:szCs w:val="28"/>
          <w:u w:val="single"/>
        </w:rPr>
        <w:t xml:space="preserve">   </w:t>
      </w:r>
      <w:r w:rsidR="00827B84">
        <w:rPr>
          <w:rStyle w:val="fontstyle01"/>
          <w:sz w:val="28"/>
          <w:szCs w:val="28"/>
          <w:u w:val="single"/>
        </w:rPr>
        <w:t>C0748300</w:t>
      </w:r>
      <w:r w:rsidRPr="006F0A81">
        <w:rPr>
          <w:rStyle w:val="fontstyle01"/>
          <w:sz w:val="28"/>
          <w:szCs w:val="28"/>
          <w:u w:val="single"/>
        </w:rPr>
        <w:t xml:space="preserve">                         </w:t>
      </w:r>
    </w:p>
    <w:p w14:paraId="109D3C36" w14:textId="77777777" w:rsidR="0039217E" w:rsidRDefault="00D95F6A" w:rsidP="00D95F6A">
      <w:pPr>
        <w:pStyle w:val="ListParagraph"/>
        <w:numPr>
          <w:ilvl w:val="0"/>
          <w:numId w:val="1"/>
        </w:numPr>
        <w:ind w:firstLineChars="0"/>
      </w:pPr>
      <w:r>
        <w:t>Draw a diagram of a basic analog to digital converter, and a digital to analog converter.</w:t>
      </w:r>
    </w:p>
    <w:p w14:paraId="109D3C37" w14:textId="6542FE94" w:rsidR="00D95F6A" w:rsidRDefault="000F40C1" w:rsidP="00D95F6A">
      <w:r>
        <w:t>Answer:</w:t>
      </w:r>
    </w:p>
    <w:p w14:paraId="562D6FFF" w14:textId="2E6C4A74" w:rsidR="001259B3" w:rsidRPr="001259B3" w:rsidRDefault="001259B3" w:rsidP="00D95F6A">
      <w:pPr>
        <w:rPr>
          <w:b/>
          <w:u w:val="single"/>
        </w:rPr>
      </w:pPr>
      <w:r w:rsidRPr="001259B3">
        <w:rPr>
          <w:b/>
          <w:u w:val="single"/>
        </w:rPr>
        <w:t>Analog to Digital Converter</w:t>
      </w:r>
    </w:p>
    <w:p w14:paraId="51978A5C" w14:textId="3DA3DAEA" w:rsidR="000F40C1" w:rsidRDefault="000F40C1" w:rsidP="00D95F6A"/>
    <w:p w14:paraId="4BC87F79" w14:textId="650A6F78" w:rsidR="000F40C1" w:rsidRDefault="000F40C1" w:rsidP="00D95F6A">
      <w:r w:rsidRPr="00502383">
        <w:rPr>
          <w:b/>
        </w:rPr>
        <w:t>Low Pass Filter:</w:t>
      </w:r>
      <w:r>
        <w:t xml:space="preserve"> It is a filter that passes the signals with frequency lower than cutoff frequency and attenuates the signal higher than the cutoff frequency</w:t>
      </w:r>
      <w:r w:rsidR="00502383">
        <w:t>.</w:t>
      </w:r>
    </w:p>
    <w:p w14:paraId="5C6332EC" w14:textId="1B0EDC81" w:rsidR="00502383" w:rsidRDefault="00502383" w:rsidP="00D95F6A">
      <w:r w:rsidRPr="00502383">
        <w:rPr>
          <w:b/>
        </w:rPr>
        <w:t>Sampler:</w:t>
      </w:r>
      <w:r>
        <w:t xml:space="preserve"> Conversion of discrete time signal into sampled data signal is done by sampler.</w:t>
      </w:r>
    </w:p>
    <w:p w14:paraId="4842D9A9" w14:textId="024F7E33" w:rsidR="00502383" w:rsidRDefault="00502383" w:rsidP="00D95F6A">
      <w:r w:rsidRPr="00502383">
        <w:rPr>
          <w:b/>
        </w:rPr>
        <w:t>Quantizer:</w:t>
      </w:r>
      <w:r>
        <w:t xml:space="preserve"> It converts the sampled data signal into the discrete time amplitude signal.</w:t>
      </w:r>
    </w:p>
    <w:p w14:paraId="3EA922A6" w14:textId="5B48E2A9" w:rsidR="00502383" w:rsidRDefault="00502383" w:rsidP="00D95F6A">
      <w:r w:rsidRPr="00502383">
        <w:rPr>
          <w:b/>
        </w:rPr>
        <w:t>Encoder</w:t>
      </w:r>
      <w:r>
        <w:t>: It converts the quantized signal into binary form</w:t>
      </w:r>
      <w:r w:rsidR="00BA0B16">
        <w:t xml:space="preserve"> that is converts discrete time amplitude signal into digital signal.</w:t>
      </w:r>
    </w:p>
    <w:p w14:paraId="109D3C38" w14:textId="77777777" w:rsidR="00D95F6A" w:rsidRDefault="00D95F6A" w:rsidP="00D95F6A"/>
    <w:p w14:paraId="109D3C39" w14:textId="4E926411" w:rsidR="00D95F6A" w:rsidRDefault="000F40C1" w:rsidP="00D95F6A">
      <w:r>
        <w:rPr>
          <w:noProof/>
        </w:rPr>
        <w:drawing>
          <wp:inline distT="0" distB="0" distL="0" distR="0" wp14:anchorId="2E1A516F" wp14:editId="13FD6BD6">
            <wp:extent cx="5274310" cy="882761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82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D3C3A" w14:textId="77777777" w:rsidR="00D95F6A" w:rsidRDefault="00D95F6A" w:rsidP="00D95F6A"/>
    <w:p w14:paraId="109D3C3B" w14:textId="4F6BAE7E" w:rsidR="00D95F6A" w:rsidRDefault="001259B3" w:rsidP="00D95F6A">
      <w:pPr>
        <w:rPr>
          <w:b/>
          <w:u w:val="single"/>
        </w:rPr>
      </w:pPr>
      <w:r w:rsidRPr="001259B3">
        <w:rPr>
          <w:b/>
          <w:u w:val="single"/>
        </w:rPr>
        <w:t>Digital to Analog Converter</w:t>
      </w:r>
    </w:p>
    <w:p w14:paraId="71120218" w14:textId="5AE74941" w:rsidR="004B4E02" w:rsidRDefault="004B4E02" w:rsidP="00D95F6A">
      <w:pPr>
        <w:rPr>
          <w:b/>
          <w:u w:val="single"/>
        </w:rPr>
      </w:pPr>
    </w:p>
    <w:p w14:paraId="67682253" w14:textId="6C51901F" w:rsidR="001259B3" w:rsidRDefault="004B4E02" w:rsidP="00D95F6A">
      <w:r w:rsidRPr="00150FF6">
        <w:rPr>
          <w:b/>
        </w:rPr>
        <w:t xml:space="preserve">Regeneration Circuit: </w:t>
      </w:r>
      <w:r w:rsidR="00150FF6">
        <w:t>Function of regeneration circuit is to amplify the desired signals so that it become suitable for the further transmission.</w:t>
      </w:r>
    </w:p>
    <w:p w14:paraId="2E2F09F0" w14:textId="2A1418A0" w:rsidR="00150FF6" w:rsidRDefault="00150FF6" w:rsidP="00D95F6A">
      <w:r w:rsidRPr="00150FF6">
        <w:rPr>
          <w:b/>
        </w:rPr>
        <w:t>Decoder:</w:t>
      </w:r>
      <w:r>
        <w:rPr>
          <w:b/>
        </w:rPr>
        <w:t xml:space="preserve"> </w:t>
      </w:r>
      <w:r>
        <w:t>It performs the reverse action of the encoder.</w:t>
      </w:r>
      <w:r w:rsidR="00F67AAF">
        <w:t xml:space="preserve"> Decoder is a circuit </w:t>
      </w:r>
      <w:r w:rsidR="00392D24">
        <w:t>that converts codes into set of digital signals.</w:t>
      </w:r>
    </w:p>
    <w:p w14:paraId="6E941E36" w14:textId="66774F9B" w:rsidR="00150FF6" w:rsidRDefault="00150FF6" w:rsidP="00D95F6A">
      <w:r w:rsidRPr="00150FF6">
        <w:rPr>
          <w:b/>
        </w:rPr>
        <w:t>Reconstruction Filter:</w:t>
      </w:r>
      <w:r>
        <w:rPr>
          <w:b/>
        </w:rPr>
        <w:t xml:space="preserve"> </w:t>
      </w:r>
      <w:r w:rsidR="00A6504D">
        <w:t>After getting the desired analog signal</w:t>
      </w:r>
      <w:r w:rsidR="002700FF">
        <w:t>,</w:t>
      </w:r>
      <w:r w:rsidR="00A6504D">
        <w:t xml:space="preserve"> some modifications are needed in terms of amplitude of the signal for which reconstruction filter is used.</w:t>
      </w:r>
    </w:p>
    <w:p w14:paraId="7A6014A2" w14:textId="77777777" w:rsidR="00150FF6" w:rsidRPr="00150FF6" w:rsidRDefault="00150FF6" w:rsidP="00D95F6A"/>
    <w:p w14:paraId="5FF68C05" w14:textId="60FDEFB5" w:rsidR="001259B3" w:rsidRDefault="004B4E02" w:rsidP="00D95F6A">
      <w:r>
        <w:rPr>
          <w:noProof/>
        </w:rPr>
        <w:drawing>
          <wp:inline distT="0" distB="0" distL="0" distR="0" wp14:anchorId="08E1E001" wp14:editId="0DB7635D">
            <wp:extent cx="5274310" cy="19119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D3C45" w14:textId="4C10FB6E" w:rsidR="00D95F6A" w:rsidRDefault="00D95F6A" w:rsidP="00D95F6A"/>
    <w:p w14:paraId="428A779D" w14:textId="77777777" w:rsidR="00A6504D" w:rsidRDefault="00A6504D" w:rsidP="00D95F6A"/>
    <w:p w14:paraId="109D3C46" w14:textId="0B7D8333" w:rsidR="00D95F6A" w:rsidRPr="00A6504D" w:rsidRDefault="00D95F6A" w:rsidP="00D95F6A">
      <w:pPr>
        <w:pStyle w:val="ListParagraph"/>
        <w:numPr>
          <w:ilvl w:val="0"/>
          <w:numId w:val="1"/>
        </w:numPr>
        <w:ind w:firstLineChars="0"/>
        <w:rPr>
          <w:b/>
        </w:rPr>
      </w:pPr>
      <w:r w:rsidRPr="00A6504D">
        <w:rPr>
          <w:rFonts w:hint="eastAsia"/>
          <w:b/>
        </w:rPr>
        <w:t xml:space="preserve">Describe the </w:t>
      </w:r>
      <w:r w:rsidRPr="00A6504D">
        <w:rPr>
          <w:b/>
        </w:rPr>
        <w:t xml:space="preserve">basic meaning of sampling, quantization, and digitizing </w:t>
      </w:r>
      <w:r w:rsidR="004370D5" w:rsidRPr="00A6504D">
        <w:rPr>
          <w:b/>
        </w:rPr>
        <w:t xml:space="preserve">of </w:t>
      </w:r>
      <w:r w:rsidRPr="00A6504D">
        <w:rPr>
          <w:b/>
        </w:rPr>
        <w:t>a continuous signal.</w:t>
      </w:r>
    </w:p>
    <w:p w14:paraId="109D3C47" w14:textId="51639D1B" w:rsidR="00D95F6A" w:rsidRDefault="00827B84" w:rsidP="00D95F6A">
      <w:proofErr w:type="gramStart"/>
      <w:r>
        <w:t>Answer:-</w:t>
      </w:r>
      <w:proofErr w:type="gramEnd"/>
      <w:r>
        <w:t xml:space="preserve"> </w:t>
      </w:r>
      <w:r w:rsidRPr="00827B84">
        <w:rPr>
          <w:b/>
        </w:rPr>
        <w:t>Sampling</w:t>
      </w:r>
      <w:r>
        <w:t xml:space="preserve"> is the initial process to be performed during </w:t>
      </w:r>
      <w:r w:rsidR="002700FF">
        <w:t>d</w:t>
      </w:r>
      <w:r>
        <w:t xml:space="preserve">igital </w:t>
      </w:r>
      <w:r w:rsidR="002700FF">
        <w:t>s</w:t>
      </w:r>
      <w:r>
        <w:t>ignal processing. It is the process that allow analog signal (Continuous in both time and amplitude) to be converted into sampled data signal (Discrete in time and continuous in amplitude).</w:t>
      </w:r>
      <w:r w:rsidR="002700FF">
        <w:t xml:space="preserve"> </w:t>
      </w:r>
      <w:proofErr w:type="gramStart"/>
      <w:r w:rsidR="00755FB5">
        <w:t>Nyquist</w:t>
      </w:r>
      <w:proofErr w:type="gramEnd"/>
      <w:r w:rsidR="00755FB5">
        <w:t xml:space="preserve"> theorem states that sampling rate must be </w:t>
      </w:r>
      <w:proofErr w:type="spellStart"/>
      <w:r w:rsidR="0003301E">
        <w:t>atleast</w:t>
      </w:r>
      <w:proofErr w:type="spellEnd"/>
      <w:r w:rsidR="0003301E">
        <w:t xml:space="preserve"> twice the maximum frequency.</w:t>
      </w:r>
    </w:p>
    <w:p w14:paraId="486B5829" w14:textId="77777777" w:rsidR="00F56AE6" w:rsidRDefault="00F56AE6" w:rsidP="00D95F6A">
      <w:pPr>
        <w:rPr>
          <w:b/>
        </w:rPr>
      </w:pPr>
    </w:p>
    <w:p w14:paraId="7A3A2F2F" w14:textId="77777777" w:rsidR="00F56AE6" w:rsidRDefault="00827B84" w:rsidP="00D95F6A">
      <w:r w:rsidRPr="00827B84">
        <w:rPr>
          <w:b/>
        </w:rPr>
        <w:t>Quantization</w:t>
      </w:r>
      <w:r>
        <w:rPr>
          <w:b/>
        </w:rPr>
        <w:t xml:space="preserve"> </w:t>
      </w:r>
      <w:r>
        <w:t xml:space="preserve">is the process </w:t>
      </w:r>
      <w:r w:rsidR="00F56AE6">
        <w:t>of converting sampled data signal into discrete time discrete amplitude signal. This represents the function of analog-to-digital converters which helps in defining a series, consisting of digital values to represent the original analog signal.</w:t>
      </w:r>
    </w:p>
    <w:p w14:paraId="6CC76C98" w14:textId="77777777" w:rsidR="00870846" w:rsidRDefault="00870846" w:rsidP="00D95F6A"/>
    <w:p w14:paraId="55A58AF1" w14:textId="60018B37" w:rsidR="00827B84" w:rsidRPr="00870846" w:rsidRDefault="00870846" w:rsidP="00D95F6A">
      <w:pPr>
        <w:rPr>
          <w:b/>
        </w:rPr>
      </w:pPr>
      <w:r w:rsidRPr="00870846">
        <w:rPr>
          <w:b/>
        </w:rPr>
        <w:t xml:space="preserve">Digitizing </w:t>
      </w:r>
      <w:r w:rsidR="00203F01" w:rsidRPr="00203F01">
        <w:t>has cruci</w:t>
      </w:r>
      <w:r w:rsidR="00203F01">
        <w:t>a</w:t>
      </w:r>
      <w:r w:rsidR="00203F01" w:rsidRPr="00203F01">
        <w:t>l importance in data processing</w:t>
      </w:r>
      <w:r w:rsidR="00203F01">
        <w:t xml:space="preserve">, transmission. It is the process of converting transmitted signal into </w:t>
      </w:r>
      <w:proofErr w:type="spellStart"/>
      <w:r w:rsidR="00203F01">
        <w:t>diital</w:t>
      </w:r>
      <w:proofErr w:type="spellEnd"/>
      <w:r w:rsidR="00203F01">
        <w:t xml:space="preserve"> format, in which information is stored in form of bits.</w:t>
      </w:r>
    </w:p>
    <w:sectPr w:rsidR="00827B84" w:rsidRPr="0087084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MR9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2920F2"/>
    <w:multiLevelType w:val="hybridMultilevel"/>
    <w:tmpl w:val="4C3E6DF4"/>
    <w:lvl w:ilvl="0" w:tplc="286AB1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2N7I0szCytLQwNDFR0lEKTi0uzszPAykwrAUAE++CTywAAAA="/>
  </w:docVars>
  <w:rsids>
    <w:rsidRoot w:val="00191143"/>
    <w:rsid w:val="0003301E"/>
    <w:rsid w:val="000F40C1"/>
    <w:rsid w:val="001259B3"/>
    <w:rsid w:val="00150FF6"/>
    <w:rsid w:val="00191143"/>
    <w:rsid w:val="00203F01"/>
    <w:rsid w:val="002700FF"/>
    <w:rsid w:val="00381985"/>
    <w:rsid w:val="0039217E"/>
    <w:rsid w:val="00392D24"/>
    <w:rsid w:val="004370D5"/>
    <w:rsid w:val="004B4E02"/>
    <w:rsid w:val="00502383"/>
    <w:rsid w:val="00755FB5"/>
    <w:rsid w:val="00827B84"/>
    <w:rsid w:val="00870846"/>
    <w:rsid w:val="00917D16"/>
    <w:rsid w:val="00A6504D"/>
    <w:rsid w:val="00BA0B16"/>
    <w:rsid w:val="00D83A3F"/>
    <w:rsid w:val="00D95F6A"/>
    <w:rsid w:val="00E63DAF"/>
    <w:rsid w:val="00F56AE6"/>
    <w:rsid w:val="00F67A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D3C32"/>
  <w15:chartTrackingRefBased/>
  <w15:docId w15:val="{89E2054A-CEA2-4E37-8577-3DE0D5918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95F6A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D95F6A"/>
    <w:rPr>
      <w:rFonts w:ascii="CMR9" w:hAnsi="CMR9" w:hint="default"/>
      <w:b w:val="0"/>
      <w:bCs w:val="0"/>
      <w:i w:val="0"/>
      <w:iCs w:val="0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D95F6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chen</dc:creator>
  <cp:keywords/>
  <dc:description/>
  <cp:lastModifiedBy>Jasmine</cp:lastModifiedBy>
  <cp:revision>5</cp:revision>
  <dcterms:created xsi:type="dcterms:W3CDTF">2019-07-23T19:27:00Z</dcterms:created>
  <dcterms:modified xsi:type="dcterms:W3CDTF">2019-07-24T01:17:00Z</dcterms:modified>
</cp:coreProperties>
</file>